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6E2EC" w14:textId="43A97D42" w:rsidR="00A30D7C" w:rsidRDefault="00087156">
      <w:r w:rsidRPr="00087156">
        <w:t>Welcome to </w:t>
      </w:r>
      <w:r w:rsidRPr="00087156">
        <w:rPr>
          <w:b/>
          <w:bCs/>
        </w:rPr>
        <w:t>A.M. Traders and Suppliers</w:t>
      </w:r>
      <w:r w:rsidRPr="00087156">
        <w:t xml:space="preserve">, your one-stop solution for all your electrical needs. Located in Bardagoriya-1, </w:t>
      </w:r>
      <w:proofErr w:type="spellStart"/>
      <w:r w:rsidRPr="00087156">
        <w:t>Bauniya</w:t>
      </w:r>
      <w:proofErr w:type="spellEnd"/>
      <w:r w:rsidRPr="00087156">
        <w:t>, Kailali, we specialize in a wide range of electric items and home appliances. Our product line includes everything from bulbs, wires, switch boards to geysers, grinders, rice cookers, and much more. We also offer solar solutions with our range of solar panels, solar batteries, and solar installation services. In addition, we provide mobile chargers, DC fans, speakers, radios, and a variety of other products. But that’s not all! We also offer repairing services for all the items we sell, including TVs. Our commitment to quality and customer satisfaction makes us a trusted name in the market. Contact us today at +977-9865894361 for all your electric needs.</w:t>
      </w:r>
    </w:p>
    <w:p w14:paraId="1CA059EA" w14:textId="77777777" w:rsidR="00087156" w:rsidRDefault="00087156"/>
    <w:p w14:paraId="615EF1B6" w14:textId="77777777" w:rsidR="00087156" w:rsidRDefault="00087156"/>
    <w:sectPr w:rsidR="000871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sDC3tDAxN7MwMDNV0lEKTi0uzszPAykwrAUA9vqBbCwAAAA="/>
  </w:docVars>
  <w:rsids>
    <w:rsidRoot w:val="00FC6046"/>
    <w:rsid w:val="00087156"/>
    <w:rsid w:val="0010533F"/>
    <w:rsid w:val="00293255"/>
    <w:rsid w:val="005324D3"/>
    <w:rsid w:val="006715E5"/>
    <w:rsid w:val="00754780"/>
    <w:rsid w:val="0093338F"/>
    <w:rsid w:val="009A61B3"/>
    <w:rsid w:val="009D71D9"/>
    <w:rsid w:val="00A30D7C"/>
    <w:rsid w:val="00B568E5"/>
    <w:rsid w:val="00CC27FC"/>
    <w:rsid w:val="00FC604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E1816"/>
  <w15:chartTrackingRefBased/>
  <w15:docId w15:val="{E13EB509-582C-4CD9-B02E-3F67EC926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ne-NP"/>
        <w14:ligatures w14:val="standardContextual"/>
      </w:rPr>
    </w:rPrDefault>
    <w:pPrDefault>
      <w:pPr>
        <w:spacing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7156"/>
    <w:rPr>
      <w:rFonts w:ascii="Times New Roman" w:hAnsi="Times New Roman"/>
      <w:kern w:val="0"/>
      <w:sz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18</Words>
  <Characters>675</Characters>
  <Application>Microsoft Office Word</Application>
  <DocSecurity>0</DocSecurity>
  <Lines>5</Lines>
  <Paragraphs>1</Paragraphs>
  <ScaleCrop>false</ScaleCrop>
  <Company/>
  <LinksUpToDate>false</LinksUpToDate>
  <CharactersWithSpaces>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ndari Bikash</dc:creator>
  <cp:keywords/>
  <dc:description/>
  <cp:lastModifiedBy>Bhandari Bikash</cp:lastModifiedBy>
  <cp:revision>2</cp:revision>
  <dcterms:created xsi:type="dcterms:W3CDTF">2024-02-19T09:33:00Z</dcterms:created>
  <dcterms:modified xsi:type="dcterms:W3CDTF">2024-02-19T09:35:00Z</dcterms:modified>
</cp:coreProperties>
</file>